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3CD3A9F8" w:rsidR="007B4A91" w:rsidRDefault="00556965" w:rsidP="00BC20F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217A1D48" w:rsidR="007B4A91" w:rsidRDefault="007B4A91" w:rsidP="007E43C3">
      <w:pPr>
        <w:tabs>
          <w:tab w:val="left" w:pos="4185"/>
        </w:tabs>
        <w:rPr>
          <w:sz w:val="28"/>
          <w:szCs w:val="28"/>
        </w:rPr>
      </w:pPr>
    </w:p>
    <w:p w14:paraId="4035F94A" w14:textId="77777777" w:rsidR="007B4A91" w:rsidRDefault="003552F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32631713" w:rsidR="007B4A91" w:rsidRDefault="00556965" w:rsidP="00BC20F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E78F6A8" w14:textId="655EBACE" w:rsidR="00BC20F7" w:rsidRPr="00BC20F7" w:rsidRDefault="00BC20F7" w:rsidP="00BC20F7">
      <w:pPr>
        <w:ind w:left="720"/>
        <w:rPr>
          <w:sz w:val="28"/>
          <w:szCs w:val="28"/>
        </w:rPr>
      </w:pPr>
      <w:r>
        <w:rPr>
          <w:sz w:val="28"/>
          <w:szCs w:val="28"/>
        </w:rPr>
        <w:t>Survival hero race</w:t>
      </w:r>
    </w:p>
    <w:p w14:paraId="34A9E19B" w14:textId="77777777" w:rsidR="007B4A91" w:rsidRDefault="003552F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B02DACD" w:rsidR="007B4A91" w:rsidRDefault="00BC20F7" w:rsidP="00BC20F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all the checkpoints and try to win the game by </w:t>
      </w:r>
      <w:proofErr w:type="spellStart"/>
      <w:r>
        <w:rPr>
          <w:sz w:val="28"/>
          <w:szCs w:val="28"/>
        </w:rPr>
        <w:t>e</w:t>
      </w:r>
      <w:r w:rsidR="0031693B">
        <w:rPr>
          <w:sz w:val="28"/>
          <w:szCs w:val="28"/>
        </w:rPr>
        <w:t>caping</w:t>
      </w:r>
      <w:proofErr w:type="spellEnd"/>
      <w:r w:rsidR="0031693B">
        <w:rPr>
          <w:sz w:val="28"/>
          <w:szCs w:val="28"/>
        </w:rPr>
        <w:t xml:space="preserve"> dangerous tasks</w:t>
      </w:r>
      <w:r>
        <w:rPr>
          <w:sz w:val="28"/>
          <w:szCs w:val="28"/>
        </w:rPr>
        <w:t>.</w:t>
      </w:r>
    </w:p>
    <w:p w14:paraId="3D632C61" w14:textId="77777777" w:rsidR="007B4A91" w:rsidRDefault="003552F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748C1C3" w:rsidR="007B4A91" w:rsidRDefault="0031693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hoose your </w:t>
      </w:r>
      <w:proofErr w:type="spellStart"/>
      <w:r>
        <w:rPr>
          <w:sz w:val="28"/>
          <w:szCs w:val="28"/>
        </w:rPr>
        <w:t>chareacter</w:t>
      </w:r>
      <w:proofErr w:type="spellEnd"/>
      <w:r>
        <w:rPr>
          <w:sz w:val="28"/>
          <w:szCs w:val="28"/>
        </w:rPr>
        <w:t xml:space="preserve"> and start the game. </w:t>
      </w:r>
    </w:p>
    <w:p w14:paraId="6102F988" w14:textId="77777777" w:rsidR="007B4A91" w:rsidRDefault="003552F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FE63871" w:rsidR="007B4A91" w:rsidRDefault="0031693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will receive several </w:t>
      </w:r>
      <w:r>
        <w:rPr>
          <w:sz w:val="28"/>
          <w:szCs w:val="28"/>
        </w:rPr>
        <w:t xml:space="preserve">checkpoints after completing various tasks. </w:t>
      </w:r>
    </w:p>
    <w:p w14:paraId="0AE3FDBE" w14:textId="77777777" w:rsidR="007B4A91" w:rsidRDefault="003552F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DDD7D78" w:rsidR="007B4A91" w:rsidRDefault="0031693B" w:rsidP="0031693B">
      <w:pPr>
        <w:rPr>
          <w:sz w:val="28"/>
          <w:szCs w:val="28"/>
        </w:rPr>
      </w:pPr>
      <w:r>
        <w:rPr>
          <w:sz w:val="28"/>
          <w:szCs w:val="28"/>
        </w:rPr>
        <w:t xml:space="preserve">          You will have to try and win the race.</w:t>
      </w:r>
    </w:p>
    <w:p w14:paraId="35A4557A" w14:textId="77777777" w:rsidR="007B4A91" w:rsidRDefault="003552F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32773CE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(any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093812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walk, travel and f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5A8169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 2(any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75CA97A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walk, travel and figh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9547015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 3(any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029EA91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walk, travel and figh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49ACC58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 4(any n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637C0B6" w:rsidR="007B4A91" w:rsidRDefault="003169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walk, travel and fight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E82CBB" w:rsidR="007B4A91" w:rsidRDefault="007F6A12" w:rsidP="007F6A1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Ramp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66FF95F" w:rsidR="007B4A91" w:rsidRDefault="007F6A12" w:rsidP="007F6A1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cing area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D54CB52" w:rsidR="007B4A91" w:rsidRDefault="007F6A1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cing trac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D4125BE" w:rsidR="007B4A91" w:rsidRDefault="007F6A1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Whre</w:t>
            </w:r>
            <w:proofErr w:type="spellEnd"/>
            <w:r>
              <w:rPr>
                <w:sz w:val="28"/>
                <w:szCs w:val="28"/>
              </w:rPr>
              <w:t xml:space="preserve"> racing is being done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8F6F71F" w:rsidR="007B4A91" w:rsidRDefault="007F6A1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ov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71D48DA" w:rsidR="007B4A91" w:rsidRDefault="007F6A1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cing area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7D2D8D6" w:rsidR="007B4A91" w:rsidRDefault="007F6A1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ign boar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1D2BD4C" w:rsidR="007B4A91" w:rsidRDefault="007F6A1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for indicating directio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62A2A16" w:rsidR="00556965" w:rsidRDefault="003552FF">
      <w:r w:rsidRPr="003552FF">
        <w:drawing>
          <wp:inline distT="0" distB="0" distL="0" distR="0" wp14:anchorId="2A9D62D0" wp14:editId="6265353E">
            <wp:extent cx="2286000" cy="17005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98105" cy="170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3552F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552FF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552F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552F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7FF758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E4BCDE6" w14:textId="77777777" w:rsidR="003552FF" w:rsidRDefault="003552FF">
      <w:pPr>
        <w:rPr>
          <w:sz w:val="28"/>
          <w:szCs w:val="28"/>
        </w:rPr>
      </w:pPr>
      <w:bookmarkStart w:id="0" w:name="_GoBack"/>
      <w:bookmarkEnd w:id="0"/>
    </w:p>
    <w:p w14:paraId="194EA6B6" w14:textId="1246B798" w:rsidR="003552FF" w:rsidRDefault="003552FF">
      <w:pPr>
        <w:rPr>
          <w:sz w:val="28"/>
          <w:szCs w:val="28"/>
        </w:rPr>
      </w:pPr>
      <w:r>
        <w:rPr>
          <w:sz w:val="28"/>
          <w:szCs w:val="28"/>
        </w:rPr>
        <w:t>There would be different tasks and engaging survival activities that would</w:t>
      </w:r>
    </w:p>
    <w:p w14:paraId="7EC0D5F2" w14:textId="77777777" w:rsidR="003552FF" w:rsidRDefault="003552FF">
      <w:r>
        <w:pict w14:anchorId="4F92B24E">
          <v:rect id="_x0000_i1035" style="width:0;height:1.5pt" o:hralign="center" o:hrstd="t" o:hr="t" fillcolor="#a0a0a0" stroked="f"/>
        </w:pict>
      </w:r>
    </w:p>
    <w:p w14:paraId="46DC99A7" w14:textId="77777777" w:rsidR="003552FF" w:rsidRDefault="003552FF" w:rsidP="003552FF">
      <w:pPr>
        <w:rPr>
          <w:sz w:val="28"/>
          <w:szCs w:val="28"/>
        </w:rPr>
      </w:pPr>
      <w:r>
        <w:rPr>
          <w:sz w:val="28"/>
          <w:szCs w:val="28"/>
        </w:rPr>
        <w:t xml:space="preserve">Keep the player in the game. </w:t>
      </w:r>
    </w:p>
    <w:p w14:paraId="24B987DE" w14:textId="694B09B8" w:rsidR="007B4A91" w:rsidRDefault="003552FF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1693B"/>
    <w:rsid w:val="003552FF"/>
    <w:rsid w:val="00556965"/>
    <w:rsid w:val="007B4A91"/>
    <w:rsid w:val="007E43C3"/>
    <w:rsid w:val="007F6A12"/>
    <w:rsid w:val="00B259DA"/>
    <w:rsid w:val="00BC2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4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5</cp:revision>
  <dcterms:created xsi:type="dcterms:W3CDTF">2021-03-18T05:03:00Z</dcterms:created>
  <dcterms:modified xsi:type="dcterms:W3CDTF">2021-05-04T14:19:00Z</dcterms:modified>
</cp:coreProperties>
</file>